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CN</w:t>
      </w:r>
      <w:r>
        <w:t xml:space="preserve"> </w:t>
      </w:r>
      <w:r>
        <w:t xml:space="preserve">Survey</w:t>
      </w:r>
      <w:r>
        <w:t xml:space="preserve"> </w:t>
      </w:r>
      <w:r>
        <w:t xml:space="preserve">-</w:t>
      </w:r>
      <w:r>
        <w:t xml:space="preserve"> </w:t>
      </w:r>
      <w:r>
        <w:t xml:space="preserve">2022</w:t>
      </w:r>
    </w:p>
    <w:p>
      <w:pPr>
        <w:pStyle w:val="Subtitle"/>
      </w:pPr>
      <w:r>
        <w:t xml:space="preserve">Associations</w:t>
      </w:r>
    </w:p>
    <w:p>
      <w:pPr>
        <w:pStyle w:val="Date"/>
      </w:pPr>
      <w:r>
        <w:t xml:space="preserve">July,</w:t>
      </w:r>
      <w:r>
        <w:t xml:space="preserve"> </w:t>
      </w:r>
      <w:r>
        <w:t xml:space="preserve">2023</w:t>
      </w:r>
    </w:p>
    <w:bookmarkStart w:id="32" w:name="Xee74a3db69a754c4765394a7341f4a5bbbfbc20"/>
    <w:p>
      <w:pPr>
        <w:pStyle w:val="Heading2"/>
      </w:pPr>
      <w:r>
        <w:t xml:space="preserve">C6. Please rate the skill of your unit Nursing managers in the following areas</w:t>
      </w:r>
    </w:p>
    <w:p>
      <w:pPr>
        <w:pStyle w:val="FirstParagraph"/>
      </w:pPr>
    </w:p>
    <w:bookmarkStart w:id="20" w:name="X2284468a2fd5e899ece936047f9539a7706b2e8"/>
    <w:p>
      <w:pPr>
        <w:pStyle w:val="Heading3"/>
      </w:pPr>
      <w:r>
        <w:t xml:space="preserve">with</w:t>
      </w:r>
      <w:r>
        <w:t xml:space="preserve"> </w:t>
      </w:r>
      <w:r>
        <w:rPr>
          <w:rStyle w:val="VerbatimChar"/>
        </w:rPr>
        <w:t xml:space="preserve">C1. How would you rate the quality of communication in your unit among the following?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Correlation between  `C1. How would you rate the quality of communication in your unit among the following?` and `C6. Please rate the skill of your unit Nursing managers in the following areas`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1. How would you rate the quality of communication in your unit among the following?</w:t>
            </w:r>
          </w:p>
        </w:tc>
      </w:tr>
      <w:tr>
        <w:trPr>
          <w:trHeight w:val="360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. Skill of your unit Nursing managers: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 between Nur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 between nurses and Physici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 between Nurses and unit Nursing Manag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 between Nurses and Hospital Administration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*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*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*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**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ng Staff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**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ding Supplies, Equipment, and other non-human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**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 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**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gnition of others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**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**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suring the provision of high quality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**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moting a professional practice 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**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effectivenes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**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**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**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**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: Spearman correlation coefficient (r)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 * p &lt; 0.05, ** p &lt; 0.01 </w:t>
            </w:r>
          </w:p>
        </w:tc>
      </w:tr>
    </w:tbl>
    <w:p>
      <w:pPr>
        <w:pStyle w:val="BodyText"/>
      </w:pPr>
    </w:p>
    <w:bookmarkEnd w:id="20"/>
    <w:bookmarkStart w:id="21" w:name="X3234afc1249c2217197cdc2ae93ddc9506a9f0f"/>
    <w:p>
      <w:pPr>
        <w:pStyle w:val="Heading3"/>
      </w:pPr>
      <w:r>
        <w:t xml:space="preserve">with</w:t>
      </w:r>
      <w:r>
        <w:t xml:space="preserve"> </w:t>
      </w:r>
      <w:r>
        <w:rPr>
          <w:rStyle w:val="VerbatimChar"/>
        </w:rPr>
        <w:t xml:space="preserve">C2. How would you rate the quality of collaboration in your unit among the following?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Correlation between  `C2. How would you rate the quality of collaboration in your unit among the following?` and `C6. Please rate the skill of your unit Nursing managers in the following areas`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2. How would you rate the quality of collaboration in your unit among the following?</w:t>
            </w:r>
          </w:p>
        </w:tc>
      </w:tr>
      <w:tr>
        <w:trPr>
          <w:trHeight w:val="360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. Skill of your unit Nursing managers: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aboration between Nur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aboration between nurses and Physici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aboration between Nurses and unit Nursing Manag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aboration between Nurses and Hospital Administration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*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*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*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**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ng Staff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**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ding Supplies, Equipment, and other non-human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**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 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**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gnition of others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**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**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suring the provision of high quality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**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moting a professional practice 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**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effectivenes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**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**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**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**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: Spearman correlation coefficient (r)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 * p &lt; 0.05, ** p &lt; 0.01 </w:t>
            </w:r>
          </w:p>
        </w:tc>
      </w:tr>
    </w:tbl>
    <w:p>
      <w:pPr>
        <w:pStyle w:val="BodyText"/>
      </w:pPr>
    </w:p>
    <w:bookmarkEnd w:id="21"/>
    <w:bookmarkStart w:id="22" w:name="X7b4f45c564b9663d29aaf960db1406803ef8773"/>
    <w:p>
      <w:pPr>
        <w:pStyle w:val="Heading3"/>
      </w:pPr>
      <w:r>
        <w:t xml:space="preserve">with</w:t>
      </w:r>
      <w:r>
        <w:t xml:space="preserve"> </w:t>
      </w:r>
      <w:r>
        <w:rPr>
          <w:rStyle w:val="VerbatimChar"/>
        </w:rPr>
        <w:t xml:space="preserve">C3. In your unit how would you rate the respect for nurses by each of the following?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Correlation between  `C3. In your unit how would you rate the respect for nurses by each of the following?` and `C6. Please rate the skill of your unit Nursing managers in the following areas`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5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3. In your unit how would you rate the respect for nurses by each of the following?</w:t>
            </w:r>
          </w:p>
        </w:tc>
      </w:tr>
      <w:tr>
        <w:trPr>
          <w:trHeight w:val="360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. Skill of your unit Nursing managers: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Nur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sici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Health Care colleag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t Nursing Manag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 Administration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*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*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*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*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**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ng Staff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**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ding Supplies, Equipment, and other non-human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**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 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**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gnition of others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**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**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suring the provision of high quality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**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moting a professional practice 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**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effectivenes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**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**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**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**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**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: Spearman correlation coefficient (r)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 * p &lt; 0.05, ** p &lt; 0.01 </w:t>
            </w:r>
          </w:p>
        </w:tc>
      </w:tr>
    </w:tbl>
    <w:p>
      <w:pPr>
        <w:pStyle w:val="BodyText"/>
      </w:pPr>
    </w:p>
    <w:bookmarkEnd w:id="22"/>
    <w:bookmarkStart w:id="23" w:name="Xc9c5d4df6412ee68d3533672ad531b545ae8ce9"/>
    <w:p>
      <w:pPr>
        <w:pStyle w:val="Heading3"/>
      </w:pPr>
      <w:r>
        <w:t xml:space="preserve">with</w:t>
      </w:r>
      <w:r>
        <w:t xml:space="preserve"> </w:t>
      </w:r>
      <w:r>
        <w:rPr>
          <w:rStyle w:val="VerbatimChar"/>
        </w:rPr>
        <w:t xml:space="preserve">To what extent, in your work as a nurse do you experience moral distress?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Correlation between  `To what extent, in your work as a nurse do you experience moral distress?` and `C6. Please rate the skill of your unit Nursing managers in the following areas`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. Skill of your unit Nursing managers: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 what extent, in your work as a nurse do you experience moral distress?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**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ng Staff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**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ding Supplies, Equipment, and other non-human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**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 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**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gnition of others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8**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**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suring the provision of high quality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**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moting a professional practice 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**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effectivenes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**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: Spearman correlation coefficient (r)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 * p &lt; 0.05, ** p &lt; 0.01 </w:t>
            </w:r>
          </w:p>
        </w:tc>
      </w:tr>
    </w:tbl>
    <w:p>
      <w:pPr>
        <w:pStyle w:val="BodyText"/>
      </w:pPr>
    </w:p>
    <w:bookmarkEnd w:id="23"/>
    <w:bookmarkStart w:id="24" w:name="Xd5261e9a5ce41f9e378dcdfe79390e48930a11c"/>
    <w:p>
      <w:pPr>
        <w:pStyle w:val="Heading3"/>
      </w:pPr>
      <w:r>
        <w:t xml:space="preserve">with</w:t>
      </w:r>
      <w:r>
        <w:t xml:space="preserve"> </w:t>
      </w:r>
      <w:r>
        <w:rPr>
          <w:rStyle w:val="VerbatimChar"/>
        </w:rPr>
        <w:t xml:space="preserve">With regard to staffing for your unit how often do you have the right number of registered nurses with the right knowledge and skills?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Correlation between  `With regard to staffing for your unit how often do you have the right number of registered nurses with the right knowledge and skills?` and `C6. Please rate the skill of your unit Nursing managers in the following areas`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. Skill of your unit Nursing managers: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th regard to staffing for your unit how often do you have the right number of registered nurses with the right knowledge and skills?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**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ng Staff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**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ding Supplies, Equipment, and other non-human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**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 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**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gnition of others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**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**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suring the provision of high quality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**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moting a professional practice 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**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effectivenes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**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: Spearman correlation coefficient (r)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 * p &lt; 0.05, ** p &lt; 0.01 </w:t>
            </w:r>
          </w:p>
        </w:tc>
      </w:tr>
    </w:tbl>
    <w:p>
      <w:pPr>
        <w:pStyle w:val="BodyText"/>
      </w:pPr>
    </w:p>
    <w:bookmarkEnd w:id="24"/>
    <w:bookmarkStart w:id="25" w:name="X119b8584e9331f0a3cd976581487698a2778a1a"/>
    <w:p>
      <w:pPr>
        <w:pStyle w:val="Heading3"/>
      </w:pPr>
      <w:r>
        <w:t xml:space="preserve">with</w:t>
      </w:r>
      <w:r>
        <w:t xml:space="preserve"> </w:t>
      </w:r>
      <w:r>
        <w:rPr>
          <w:rStyle w:val="VerbatimChar"/>
        </w:rPr>
        <w:t xml:space="preserve">C10. What are the main factors that keep you working in your current organization?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Correlation between  `C10. What are the main factors that keep you working in your current organization?` and `C6. Please rate the skill of your unit Nursing managers in the following areas`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10. What are the main factors that keep you working in your current organization?</w:t>
            </w:r>
          </w:p>
        </w:tc>
      </w:tr>
      <w:tr>
        <w:trPr>
          <w:trHeight w:val="360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. Skill of your unit Nursing managers: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nager of my work un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 environ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 schedul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*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*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ng Staff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ding Supplies, Equipment, and other non-human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 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gnition of others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*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suring the provision of high quality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moting a professional practice 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*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effectivenes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**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*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: Spearman correlation coefficient (r)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 * p &lt; 0.05, ** p &lt; 0.01 </w:t>
            </w:r>
          </w:p>
        </w:tc>
      </w:tr>
    </w:tbl>
    <w:p>
      <w:pPr>
        <w:pStyle w:val="BodyText"/>
      </w:pPr>
    </w:p>
    <w:bookmarkEnd w:id="25"/>
    <w:bookmarkStart w:id="27" w:name="Xca48b3978cd4da9377c05cc72e405c6a3bd6f63"/>
    <w:p>
      <w:pPr>
        <w:pStyle w:val="Heading3"/>
      </w:pPr>
      <w:r>
        <w:t xml:space="preserve">with</w:t>
      </w:r>
      <w:r>
        <w:t xml:space="preserve"> </w:t>
      </w:r>
      <w:r>
        <w:rPr>
          <w:rStyle w:val="VerbatimChar"/>
        </w:rPr>
        <w:t xml:space="preserve">C11. In the past year, in your work as a nurse, please indicate the number of times you personally experienced each of the following?</w:t>
      </w:r>
    </w:p>
    <w:p>
      <w:pPr>
        <w:pStyle w:val="FirstParagraph"/>
      </w:pPr>
    </w:p>
    <w:bookmarkStart w:id="26" w:name="Xbcc67869c8652c0de0ecec954a411d1f3dc4ebc"/>
    <w:p>
      <w:pPr>
        <w:pStyle w:val="Heading4"/>
      </w:pPr>
      <w:r>
        <w:t xml:space="preserve">Sexual harassment, Discrimination, Verbal abuse, Physical abuse incidents from A Nurse Manager VS Managers Skills</w:t>
      </w:r>
    </w:p>
    <w:p>
      <w:pPr>
        <w:pStyle w:val="FirstParagraph"/>
      </w:pPr>
    </w:p>
    <w:p>
      <w:pPr>
        <w:pStyle w:val="BodyText"/>
      </w:pPr>
      <w:r>
        <w:t xml:space="preserve">Mean level of Manager’s Skills rating Vs occurrence of any incident with Respect to Sexual harassment, Physical Abuse, Verbal Abuse, and Discrimination by the</w:t>
      </w:r>
      <w:r>
        <w:t xml:space="preserve"> </w:t>
      </w:r>
      <w:r>
        <w:rPr>
          <w:rStyle w:val="VerbatimChar"/>
        </w:rPr>
        <w:t xml:space="preserve">Nurse Manager</w:t>
      </w:r>
      <w:r>
        <w:t xml:space="preserve">.</w:t>
      </w:r>
    </w:p>
    <w:p>
      <w:pPr>
        <w:pStyle w:val="BodyText"/>
      </w:pPr>
      <w:r>
        <w:t xml:space="preserve">The rating of C6. Please rate the skill of your unit Nursing managers in the following areas has been reversed coded as 1 = Poor, 2 = Fair, 3 Good, and 4 = Excellent, so higher mean score indicates better communication, collaboration etc..</w:t>
      </w:r>
    </w:p>
    <w:p>
      <w:pPr>
        <w:pStyle w:val="BodyText"/>
      </w:pPr>
      <w:r>
        <w:t xml:space="preserve">The tables show the mean level [SD] of the rating of the Manager’s Skills, across the groups of nurses who experienced at least one incident of harassment.</w:t>
      </w:r>
    </w:p>
    <w:p>
      <w:pPr>
        <w:pStyle w:val="BodyText"/>
      </w:pP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Sexual harassment - From a nurse manager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Incident of - Sexual harassment - From a nurse manag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. Please rate the skill of your unit Nursing managers in the following are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4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1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0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ng Staff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ding Supplies, Equipment, and other non-human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 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gnition of others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 (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 (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suring the provision of high quality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moting a professional practice 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effectivenes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9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0.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ch Two Sample t-test</w:t>
            </w:r>
          </w:p>
        </w:tc>
      </w:tr>
    </w:tbl>
    <w:p>
      <w:pPr>
        <w:pStyle w:val="BodyText"/>
      </w:pP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Physical abuse - From a nurse manager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Incident of - Physical abuse - From a nurse manag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. Please rate the skill of your unit Nursing managers in the following are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4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1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1.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ng Staff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ding Supplies, Equipment, and other non-human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 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 (0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gnition of others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suring the provision of high quality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moting a professional practice 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 (0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effectivenes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0.9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0.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ch Two Sample t-test</w:t>
            </w:r>
          </w:p>
        </w:tc>
      </w:tr>
    </w:tbl>
    <w:p>
      <w:pPr>
        <w:pStyle w:val="BodyText"/>
      </w:pP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Verbal abuse - From a nurse manager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Incident of - Verbal abuse - From a nurse manag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. Please rate the skill of your unit Nursing managers in the following are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2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0.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ng Staff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ding Supplies, Equipment, and other non-human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 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gnition of others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suring the provision of high quality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moting a professional practice 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effectivenes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9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ch Two Sample t-test</w:t>
            </w:r>
          </w:p>
        </w:tc>
      </w:tr>
    </w:tbl>
    <w:p>
      <w:pPr>
        <w:pStyle w:val="BodyText"/>
      </w:pP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Discrimination - From a nurse manager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Incident of - Discrimination - From a nurse manag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. Please rate the skill of your unit Nursing managers in the following are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2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1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1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ng Staff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ding Supplies, Equipment, and other non-human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 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gnition of others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(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suring the provision of high quality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moting a professional practice 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effectivenes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0.9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 (0.9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ch Two Sample t-test</w:t>
            </w:r>
          </w:p>
        </w:tc>
      </w:tr>
    </w:tbl>
    <w:p>
      <w:pPr>
        <w:pStyle w:val="BodyText"/>
      </w:pPr>
    </w:p>
    <w:bookmarkEnd w:id="26"/>
    <w:bookmarkEnd w:id="27"/>
    <w:bookmarkStart w:id="28" w:name="X7ed5905ef4e9378320d617875a3d926f21bf70c"/>
    <w:p>
      <w:pPr>
        <w:pStyle w:val="Heading3"/>
      </w:pPr>
      <w:r>
        <w:t xml:space="preserve">with</w:t>
      </w:r>
      <w:r>
        <w:t xml:space="preserve"> </w:t>
      </w:r>
      <w:r>
        <w:rPr>
          <w:rStyle w:val="VerbatimChar"/>
        </w:rPr>
        <w:t xml:space="preserve">C16. To what extent are you evaluated on how well you contribute to a healthy work environment for you and your colleagues?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 between 'C6. Please rate the skill of your unit Nursing managers in the following areas' and 'To what extent are you evaluated on how well you contribute to a healthy work environment for you and your colleagues?'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 what extent are you evaluated on how well you contribute to a healthy work environment for you and your colleagues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. Please rate the skill of your unit Nursing managers in the following are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lays a major part in my evalu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lays a substantial part in my evalu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2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lays a minor part in my evalu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8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lays no part in my evalu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3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2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4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 (3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3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2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2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3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3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2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3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3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4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3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4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3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2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2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3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ng Staff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2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1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3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3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2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2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3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3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3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4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1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2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ding Supplies, Equipment, and other non-human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3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3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2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4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2 (4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4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4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1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2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2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 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3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2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4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4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3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2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2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3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3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2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gnition of others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3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2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3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3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2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2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2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2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3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3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1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2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3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3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2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4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3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3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2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2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3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2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1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3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suring the provision of high quality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3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3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2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4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8 (4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3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3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1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3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3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moting a professional practice 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3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4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 (4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3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2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1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3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effective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3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2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4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4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3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3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2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3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3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6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4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6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BodyText"/>
      </w:pPr>
    </w:p>
    <w:bookmarkEnd w:id="28"/>
    <w:bookmarkStart w:id="29" w:name="X02969f3e460da4fd4d847f102614f0aaaf03703"/>
    <w:p>
      <w:pPr>
        <w:pStyle w:val="Heading3"/>
      </w:pPr>
      <w:r>
        <w:t xml:space="preserve">with</w:t>
      </w:r>
      <w:r>
        <w:t xml:space="preserve"> </w:t>
      </w:r>
      <w:r>
        <w:rPr>
          <w:rStyle w:val="VerbatimChar"/>
        </w:rPr>
        <w:t xml:space="preserve">C17. On the whole, how satisfied are you with your current job?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Correlation between  `C17. On the whole, how satisfied are you with your current job??    ` and `C6. Please rate the skill of your unit Nursing managers in the following areas`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. Skill of your unit Nursing managers: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 the whole, how satisfied are you with your current job?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**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ng Staff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**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ding Supplies, Equipment, and other non-human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**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 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**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gnition of others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**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**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suring the provision of high quality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**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moting a professional practice 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**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effectivenes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**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: Spearman correlation coefficient (r)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 * p &lt; 0.05, ** p &lt; 0.01 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 between 'C6. Please rate the skill of your unit Nursing managers in the following areas' and 'Do you plan to leave your present nursing position?'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plan to leave your present nursing position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. Please rate the skill of your unit Nursing managers in the following are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, within the next 12 month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 plans to leave within the next 3 yea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9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3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3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 (3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3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 (2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 (3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3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4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2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3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2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ng Staff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2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2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 (3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4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 (3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3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1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ding Supplies, Equipment, and other non-human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2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3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4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4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4 (4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2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 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2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3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3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6 (3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3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 (2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gnition of others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2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2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 (3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3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 (2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2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1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 (2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3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3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 (3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3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 (2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2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1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suring the provision of high quality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 (3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4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3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 (4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3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 (2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moting a professional practice 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3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3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3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 (3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3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 (2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1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effective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 (2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3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3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3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3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2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4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7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6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BodyText"/>
      </w:pPr>
    </w:p>
    <w:bookmarkEnd w:id="29"/>
    <w:bookmarkStart w:id="30" w:name="Xbe5e50b9565297200278cd4e4734e13c5d9fa6c"/>
    <w:p>
      <w:pPr>
        <w:pStyle w:val="Heading3"/>
      </w:pPr>
      <w:r>
        <w:t xml:space="preserve">with</w:t>
      </w:r>
      <w:r>
        <w:t xml:space="preserve"> </w:t>
      </w:r>
      <w:r>
        <w:rPr>
          <w:rStyle w:val="VerbatimChar"/>
        </w:rPr>
        <w:t xml:space="preserve">C18a. How likely would each of the following be to influence you to reconsider your plans to leave your present position?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Correlation between  `C18a. How likely would each of the following be to influence you to reconsider your plans to leave your present position?` and `C6. Please rate the skill of your unit Nursing managers in the following areas`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18a. How likely would each of the following be to influence you to reconsider your plans to leave your present position?</w:t>
            </w:r>
          </w:p>
        </w:tc>
      </w:tr>
      <w:tr>
        <w:trPr>
          <w:trHeight w:val="360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. Skill of your unit Nursing managers: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respect from unit manag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ter leadershi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meaningful recognition for my contribution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*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*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8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**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ng Staff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**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ding Supplies, Equipment, and other non-human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**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 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**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gnition of others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**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8**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suring the provision of high quality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**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moting a professional practice 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**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effectivenes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**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**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**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: Spearman correlation coefficient (r)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 * p &lt; 0.05, ** p &lt; 0.01 </w:t>
            </w:r>
          </w:p>
        </w:tc>
      </w:tr>
    </w:tbl>
    <w:bookmarkEnd w:id="30"/>
    <w:bookmarkStart w:id="31" w:name="with-demographics"/>
    <w:p>
      <w:pPr>
        <w:pStyle w:val="Heading3"/>
      </w:pPr>
      <w:r>
        <w:t xml:space="preserve">With Demographics</w:t>
      </w:r>
    </w:p>
    <w:p>
      <w:pPr>
        <w:pStyle w:val="FirstParagraph"/>
      </w:pPr>
    </w:p>
    <w:p>
      <w:pPr>
        <w:numPr>
          <w:ilvl w:val="0"/>
          <w:numId w:val="1009"/>
        </w:numPr>
        <w:pStyle w:val="Compact"/>
      </w:pPr>
      <w:r>
        <w:t xml:space="preserve">Gender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 between 'C6. Please rate the skill of your unit Nursing managers in the following areas' and 'Gender'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. Please rate the skill of your unit Nursing managers in the following are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m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fer not to answ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3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 (2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2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 (3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2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2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1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3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 (2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3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 (4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2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ng Staff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3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(3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3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 (3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ding Supplies, Equipment, and other non-human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2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2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3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3 (4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2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1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 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2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4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 (3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2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 (2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1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gnition of others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2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2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2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3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3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 (2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1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2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3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 (3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2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2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1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suring the provision of high quality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2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 (2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3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4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 (4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2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moting a professional practice 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2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8 (2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3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5 (3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2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2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1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effective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2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3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 (4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2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7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9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FirstParagraph"/>
      </w:pPr>
    </w:p>
    <w:p>
      <w:pPr>
        <w:numPr>
          <w:ilvl w:val="0"/>
          <w:numId w:val="1010"/>
        </w:numPr>
        <w:pStyle w:val="Compact"/>
      </w:pPr>
      <w:r>
        <w:t xml:space="preserve">Education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 between 'C6. Please rate the skill of your unit Nursing managers in the following areas' and 'What is the highest degree you have received?'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is the highest degree you have received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. Please rate the skill of your unit Nursing managers in the following are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ploma in Nurs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9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chelor Degre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0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ster’s  degree in Nurs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4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ster’s degree in Non – Nurs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octoral Degree in Nursing in Non – Nurs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3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2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3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3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3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1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2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3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3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2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2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3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 (4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3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1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2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ng Staff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2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1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3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3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2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2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 (3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4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ding Supplies, Equipment, and other non-human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3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2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2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 (4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5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4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 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3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1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3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4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3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2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2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3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gnition of others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3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1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1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2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 (3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2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2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2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3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1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3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1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1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3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4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4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3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1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2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suring the provision of high quality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4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2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4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3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4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2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2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2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moting a professional practice 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3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2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3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4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3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2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2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effective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1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1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3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8 (4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3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4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2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2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3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7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7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4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FirstParagraph"/>
      </w:pPr>
    </w:p>
    <w:p>
      <w:pPr>
        <w:numPr>
          <w:ilvl w:val="0"/>
          <w:numId w:val="1011"/>
        </w:numPr>
        <w:pStyle w:val="Compact"/>
      </w:pPr>
      <w:r>
        <w:t xml:space="preserve">University Education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 between 'C6. Please rate the skill of your unit Nursing managers in the following areas' and 'Please indicate whether you have University education'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ase indicate whether you have University educ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. Please rate the skill of your unit Nursing managers in the following are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3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5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2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3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6 (3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2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 (2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2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1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2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3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 (4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 (2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2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1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ng Staff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1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2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 (3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3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8 (3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ding Supplies, Equipment, and other non-human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8 (2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3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3 (4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4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2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 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1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3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 (4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3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2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1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gnition of others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 (1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3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3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2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 (2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2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1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1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3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6 (3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3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2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suring the provision of high quality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2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4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4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3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 (2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2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moting a professional practice 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1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3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 (4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2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2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2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1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effective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1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3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 (4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 (2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2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9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6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FirstParagraph"/>
      </w:pPr>
    </w:p>
    <w:p>
      <w:pPr>
        <w:numPr>
          <w:ilvl w:val="0"/>
          <w:numId w:val="1012"/>
        </w:numPr>
        <w:pStyle w:val="Compact"/>
      </w:pPr>
      <w:r>
        <w:t xml:space="preserve">Current position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 between 'C6. Please rate the skill of your unit Nursing managers in the following areas' and 'Current position'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posi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. Please rate the skill of your unit Nursing managers in the following are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Unit Manag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Bed Side Nur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9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Unit Educat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Other (please specif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5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3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2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5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2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1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2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 (3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4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ng Staff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1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 (3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3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4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 (3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4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1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ding Supplies, Equipment, and other non-human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 (2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4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5 (4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6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 (2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 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4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4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 (2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1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gnition of others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 (3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4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2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7 (2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1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2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4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3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4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 (2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1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suring the provision of high quality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 (2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5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 (3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6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3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3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moting a professional practice 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4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 (3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 (2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1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effective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4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 (2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5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3 (3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5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 (2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9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2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BodyText"/>
      </w:pPr>
    </w:p>
    <w:p>
      <w:pPr>
        <w:numPr>
          <w:ilvl w:val="0"/>
          <w:numId w:val="1013"/>
        </w:numPr>
        <w:pStyle w:val="Compact"/>
      </w:pPr>
      <w:r>
        <w:t xml:space="preserve">Place of current work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 between 'C6. Please rate the skill of your unit Nursing managers in the following areas' and 'Place of current work'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3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current work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. Please rate the skill of your unit Nursing managers in the following are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al Practi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2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duc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nagem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  (Please specif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 (2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3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2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1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7 (2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 (3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6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1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ng Staff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1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 (3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 (3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ding Supplies, Equipment, and other non-human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 (2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4 (4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1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 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2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 (3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5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2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1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gnition of others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 (2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5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 (2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 (3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5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 (2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1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suring the provision of high quality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 (2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 (3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2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moting a professional practice 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 (2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 (3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2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effective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 (2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 (3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6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 (2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9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BodyText"/>
      </w:pPr>
    </w:p>
    <w:p>
      <w:pPr>
        <w:numPr>
          <w:ilvl w:val="0"/>
          <w:numId w:val="1014"/>
        </w:numPr>
        <w:pStyle w:val="Compact"/>
      </w:pPr>
      <w:r>
        <w:t xml:space="preserve">Type of ICU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 between 'C6. Please rate the skill of your unit Nursing managers in the following areas' and 'Type of ICU'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6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 of ICU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. Please rate the skill of your unit Nursing managers in the following are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eral(Mixe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dical-Surgic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rona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rdiac Surger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 Surger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2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2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3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 (2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4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2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 (3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4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2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3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ng Staff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3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4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 (3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4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ding Supplies, Equipment, and other non-human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 (2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 (4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4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4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4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3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1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3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2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 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 (2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 (3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3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3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4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2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gnition of others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2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3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2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3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 (2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3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1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2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 (3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2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1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suring the provision of high quality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2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3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3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5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4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2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3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moting a professional practice 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2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 (3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4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 (2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4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1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effective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2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2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 (4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3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5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 (2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3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9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9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5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8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BodyText"/>
      </w:pPr>
    </w:p>
    <w:p>
      <w:pPr>
        <w:numPr>
          <w:ilvl w:val="0"/>
          <w:numId w:val="1015"/>
        </w:numPr>
        <w:pStyle w:val="Compact"/>
      </w:pPr>
      <w:r>
        <w:t xml:space="preserve">Country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Association between 'C6. Please rate the skill of your unit Nursing managers in the following areas' and 'Country'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. Please rate the skill of your unit Nursing managers in the following are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pru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2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pai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0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oati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7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l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omani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8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2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2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 (4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4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3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2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3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3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2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3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3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2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1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2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4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4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3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3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4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3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3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3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ng Staff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3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3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2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2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3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4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4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3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4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1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2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ding Supplies, Equipment, and other non-human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2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2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4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5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5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3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5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4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2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3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 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2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4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4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4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3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3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2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3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3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gnition of others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1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3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4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3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3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2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3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3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2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2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2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4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4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3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3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3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3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2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1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2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suring the provision of high quality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2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 (5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5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4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3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5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3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2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2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3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moting a professional practice 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2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4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4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3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2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4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3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2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2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3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effective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2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 (4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5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4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3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4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2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3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3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3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6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BodyText"/>
      </w:pPr>
    </w:p>
    <w:p>
      <w:pPr>
        <w:numPr>
          <w:ilvl w:val="0"/>
          <w:numId w:val="1016"/>
        </w:numPr>
        <w:pStyle w:val="Compact"/>
      </w:pPr>
      <w:r>
        <w:t xml:space="preserve">Years of total nursing experience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Correlation between  `Years of total nursing experience` and `C6. Please rate the skill of your unit Nursing managers in the following areas`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. Please rate the skill of your unit Nursing managers in the following area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s of total nursing experienc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ng Staff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ding Supplies, Equipment, and other non-human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 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*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gnition of others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suring the provision of high quality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moting a professional practice 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effectivenes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: Spearman correlation coefficient (r)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 * p &lt; 0.05, ** p &lt; 0.01 </w:t>
            </w:r>
          </w:p>
        </w:tc>
      </w:tr>
    </w:tbl>
    <w:p>
      <w:pPr>
        <w:pStyle w:val="BodyText"/>
      </w:pPr>
    </w:p>
    <w:p>
      <w:pPr>
        <w:numPr>
          <w:ilvl w:val="0"/>
          <w:numId w:val="1017"/>
        </w:numPr>
        <w:pStyle w:val="Compact"/>
      </w:pPr>
      <w:r>
        <w:t xml:space="preserve">Years of Experience in ICU critical/intensive care unit</w:t>
      </w:r>
    </w:p>
    <w:p>
      <w:pPr>
        <w:pStyle w:val="FirstParagraph"/>
      </w:pP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t xml:space="preserve">Correlation between  `Years of nursing experience in critical/intensive care unit` and `C6. Please rate the skill of your unit Nursing managers in the following areas`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. Please rate the skill of your unit Nursing managers in the following area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s of nursing experience in critical/intensive care unit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ab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ng Staff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ding Supplies, Equipment, and other non-human resour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 decision ma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gnition of others contrib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suring the provision of high quality pati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moting a professional practice 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effectivenes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: Spearman correlation coefficient (r)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 * p &lt; 0.05, ** p &lt; 0.01 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CN Survey - 2022</dc:title>
  <dc:creator/>
  <cp:keywords/>
  <dcterms:created xsi:type="dcterms:W3CDTF">2023-07-30T09:41:32Z</dcterms:created>
  <dcterms:modified xsi:type="dcterms:W3CDTF">2023-07-30T09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, 2023</vt:lpwstr>
  </property>
  <property fmtid="{D5CDD505-2E9C-101B-9397-08002B2CF9AE}" pid="3" name="output">
    <vt:lpwstr/>
  </property>
  <property fmtid="{D5CDD505-2E9C-101B-9397-08002B2CF9AE}" pid="4" name="subtitle">
    <vt:lpwstr>Associations</vt:lpwstr>
  </property>
</Properties>
</file>